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43c34d65db816606cac10add3442914b0ceb238e.png"/>
            <a:graphic>
              <a:graphicData uri="http://schemas.openxmlformats.org/drawingml/2006/picture">
                <pic:pic>
                  <pic:nvPicPr>
                    <pic:cNvPr id="1" name="image-43c34d65db816606cac10add3442914b0ceb238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roduct Requirements Document: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ireHub.AI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– Automated Hiring Platform Dem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Introduction</w:t>
      </w:r>
    </w:p>
    <w:p>
      <w:p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ireHub.AI</w:t>
        </w:r>
      </w:hyperlink>
      <w:r>
        <w:rPr>
          <w:rFonts w:eastAsia="inter" w:cs="inter" w:ascii="inter" w:hAnsi="inter"/>
          <w:color w:val="000000"/>
        </w:rPr>
        <w:t xml:space="preserve"> is an intelligent hiring platform that leverages AI to streamline the recruitment process, from job posting to candidate selection. This document outlines the requirements for developing a demo version of the platform that showcases its core capabilities without requiring backend integr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roduct Overview</w:t>
      </w:r>
    </w:p>
    <w:p>
      <w:p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HireHub.AI</w:t>
        </w:r>
      </w:hyperlink>
      <w:r>
        <w:rPr>
          <w:rFonts w:eastAsia="inter" w:cs="inter" w:ascii="inter" w:hAnsi="inter"/>
          <w:color w:val="000000"/>
        </w:rPr>
        <w:t xml:space="preserve"> positions itself as "Your Autopilot for Hiring," offering an intelligence-driven system designed to optimize hiring workflows and enhance decision-making in talent search. The demo will highlight key features including AI-powered job description creation, candidate matching, application tracking, and intelligent candidate assessmen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Target Audienc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ring managers and recruiter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R professional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lent acquisition team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ny executives overseeing hiring proces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User Persona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1 Primary Persona: Rachel, Senior Recruite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nages multiple job openings simultaneousl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eds to efficiently screen large volumes of applic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s automation tools that reduce manual resume review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eks data-driven insights to improve hiring decis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2 Secondary Persona: Michael, Hiring Manager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eds clarity on candidate pipeline and progres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ants to stay informed about upcoming interview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s detailed candidate assessments that align with job requirement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s limited time to review applications manuall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Functional Requir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1 Authentication System (Demo Only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in Page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ail/password fields with "Remember me" option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got password link (non-functional in demo)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Request a Demo" button for new user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rand positioning statement visible on landing page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m validation for email forma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2 Dashboard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Metrics Display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tive job posts count (06 in demo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w applications count (100 in demo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hortlisted candidates count (64 in demo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p ranking candidates count (10 in demo)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sonalized Welcome Messag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amic greeting based on time of day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mmary of new applications (e.g., "You have 100 new applications. Let's select the right candidate today!"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ick action "Review" button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urce of Applications Chart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ne graph visualization showing application sources (Website, LinkedIn, Indeed, Upwork, Naukri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active elements showing exact values on hover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or-coded lines for different job positions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ve Job Listings Tabl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umns: Date, Position, Location, Applications, Status, Action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ortable by newest first (default) or customizabl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us indicators (Active, Inactive, On Hold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ick action buttons for each job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lendar Widget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ly view with current month highlighted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sual indicators for days with scheduled event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coming interviews and important dates highlighted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ailed event information on selected dat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day's date prominently marked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y Task Widget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k list with priority indicator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boxes for completion statu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k categorization (interviews, updates, coordination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ue dates for time-sensitive task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ick-add task butt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3 Job Management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l Jobs View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terable list of all jobs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ick status overview (active, closed, draft)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arch functionality by job title or location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ort options by date posted, applications count, etc.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dividual Job Page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lete job description and requirements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 statistics (views, applications, stage breakdown)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ndidate pipeline visualization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us update controls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lated tasks and upcoming interviews</w:t>
      </w:r>
    </w:p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ob Creation Process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ree-step wizard UI (step indicator at top)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ch text editor for job description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I-powered formatting assistance button ("Reformat with AI")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load functionality for existing job descriptions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I enrichment feature ("Enrich with AI") that expands basic job details into comprehensive descriptions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view capability before publishing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-save functionality for draf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4 Candidate Management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didate Search &amp; Filtering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vanced search with pre-filled filters functionality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ailed filter categories: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sic details (languages, location, name)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erience &amp; education filters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kills assessment filters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ny history filters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yword search functionality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ve search feature for commonly used filters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didate Profile View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fessional summary section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erience timelin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kills visualization with proficiency indicators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ucation background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ertification details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I-generated assessment section showing: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rengths for the specific role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tential gaps/areas of concern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tch percentage for the job requirements</w:t>
      </w:r>
    </w:p>
    <w:p>
      <w:pPr>
        <w:numPr>
          <w:ilvl w:val="2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rative analysis if applied to multiple roles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plication Tracking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ge visualization (Applied, Screened, Interviewed, Offered, etc.)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imeline of candidate interactions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view feedback collection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 management (resume, portfolio, etc.)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unication histo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5 Settings &amp; Configuration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any Profile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sic company information (name, industry, size)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rand assets management (logo, colors)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ffice location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am structure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ny description and culture information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Preference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tification setting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 preference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lendar integration option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nguage and regional setting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UI/UX Requir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1 General Design Guidelin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ean, professional interface with ample white spac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lue and white primary color scheme with yellow accent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ponsive design for various screen siz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istent navigation pattern throughout the applic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rd-based UI elements for modular information display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conography for improved visual scann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2 Specific UI Components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vigation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ft sidebar for main navigation categories:</w:t>
      </w:r>
    </w:p>
    <w:p>
      <w:pPr>
        <w:numPr>
          <w:ilvl w:val="2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shboard</w:t>
      </w:r>
    </w:p>
    <w:p>
      <w:pPr>
        <w:numPr>
          <w:ilvl w:val="2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Job</w:t>
      </w:r>
    </w:p>
    <w:p>
      <w:pPr>
        <w:numPr>
          <w:ilvl w:val="2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ndidate Profiles</w:t>
      </w:r>
    </w:p>
    <w:p>
      <w:pPr>
        <w:numPr>
          <w:ilvl w:val="2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ort &amp; Analytics</w:t>
      </w:r>
    </w:p>
    <w:p>
      <w:pPr>
        <w:numPr>
          <w:ilvl w:val="2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min &amp; Setting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p header with search, notifications, settings, and user profile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Post a Job" button consistently available in header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shboard Widget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ctangular cards with rounded corner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ver effects for interactive element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cons paired with numerical data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nut and line charts for data visualization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k checklist with completion indicators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ob Creation Interface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column layout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xt formatting toolbar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ght-side information panel with AI assistance option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gress indicator for multi-step processe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view/continue buttons at bottom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didate Search Interface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ft sidebar for filter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 content area for result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ear search and advance search button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g-based selection for multi-select filte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3 Interaction Desig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widgets should expand when clicked to show additional detail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oltips for functionality explanation on hover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rag-and-drop functionality for rearranging dashboard component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mooth transitions between section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rmation dialogs for important action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line editing capabilities where appropria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Sample Data Requir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1 Sample Job Listings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I/UX Designer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cation: Bangalor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: 42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us: Activ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cription: Include responsibilities focused on user research, wireframing, prototyping, and usability testing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ments: Proficiency in Figma, Adobe XD, knowledge of design principles, 3-5 years experience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les Executiv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cation: Mumbai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: 28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us: Activ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cription: Include responsibilities focused on lead generation, client relationships, and sales targets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ments: B2B sales experience, excellent communication skills, CRM familiarity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ll Stack Developer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cation: Gurgaon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: 120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us: Activ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cription: Include responsibilities focused on end-to-end application development, code reviews, and technical specifications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ments: Proficiency in React, Node.js, database management, API development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I Intern for Automation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cation: Remote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: 64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us: On Hold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cription: Include responsibilities focused on ML model development, data analysis, and automation script creation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ments: Knowledge of Python, machine learning fundamentals, statistics backgroun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2 Sample Candidate Profil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5-10 detailed candidate profiles for each job listing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lude varied levels of experience and skill match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diversity in educational background and career path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some candidates who have applied to multiple posi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Demo Workflow Scenari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1 Job Posting Scenario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n to dashboard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"Post a Job" button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basic job details manuall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monstrate "Reformat with AI" feature to improve formatting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how "Enrich with AI" capability by entering minimal job details and expanding into comprehensive description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view job posting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lete posting proc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2 Candidate Review Scenario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 active job posting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ew application statistic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ter candidates based on specific criteria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en candidate profil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ew AI-generated pros/cons assessment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hedule interview via calendar integratio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task for follow-u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3 Dashboard Overview Scenario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n to system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lain key metrics and their significanc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monstrate interactive elements in chart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how calendar functionality and upcoming interview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ew and complete tasks from My Tasks widge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Technical Considerations (For Demo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1 Frontend Requirement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ct.js framework for component-based UI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art.js or D3.js for data visualization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ct Router for navigation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yled components or SASS for styling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ux or Context API for state management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ck API responses using JSON files for simulated dat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2 Performance Requirement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mediate UI response (no simulated loading unless specifically demonstrating loading states)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mooth transitions between view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ponsive design for demonstration on various dev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3 Browser Compatibility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rome (latest version)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refox (latest version)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fari (latest version)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ge (latest version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. Demo Data Stru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.1 Job Data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art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ull-time, Part-time, Contr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ctive, Inactive, On Hol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Pos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li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nefi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licationSour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bsi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ked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ukr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li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ee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sess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ff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i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j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.2 Candidate Data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h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eri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  <w:br/>
        <w:t xml:space="preserve">  }&gt;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du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gre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titu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e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&gt;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kil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icien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1-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&gt;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li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b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lied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iAssess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ength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cer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Percent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  }&gt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1. Success Metrics for Demo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gagement time during demo (target: 15-20 minutes)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umber of features successfully demonstrated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sitive feedback on AI capabilitie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ent understanding of platform value proposition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llow-up questions/engagement after dem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RD is structured to provide comprehensive guidance for developing an effective demo of the </w:t>
      </w:r>
      <w:hyperlink r:id="rId9">
        <w:r>
          <w:rPr>
            <w:rFonts w:eastAsia="inter" w:cs="inter" w:ascii="inter" w:hAnsi="inter"/>
            <w:color w:val="#000"/>
            <w:u w:val="single"/>
          </w:rPr>
          <w:t xml:space="preserve">HireHub.AI</w:t>
        </w:r>
      </w:hyperlink>
      <w:r>
        <w:rPr>
          <w:rFonts w:eastAsia="inter" w:cs="inter" w:ascii="inter" w:hAnsi="inter"/>
          <w:color w:val="000000"/>
        </w:rPr>
        <w:t xml:space="preserve"> platform, focusing on showcasing the key AI-powered features and user interfaces as shown in the uploaded designs.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43c34d65db816606cac10add3442914b0ceb238e.png" TargetMode="Internal"/><Relationship Id="rId6" Type="http://schemas.openxmlformats.org/officeDocument/2006/relationships/hyperlink" Target="http://HireHub.AI" TargetMode="External"/><Relationship Id="rId7" Type="http://schemas.openxmlformats.org/officeDocument/2006/relationships/hyperlink" Target="http://HireHub.AI" TargetMode="External"/><Relationship Id="rId8" Type="http://schemas.openxmlformats.org/officeDocument/2006/relationships/hyperlink" Target="http://HireHub.AI" TargetMode="External"/><Relationship Id="rId9" Type="http://schemas.openxmlformats.org/officeDocument/2006/relationships/hyperlink" Target="http://HireHub.AI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11T23:53:03.478Z</dcterms:created>
  <dcterms:modified xsi:type="dcterms:W3CDTF">2025-04-11T23:53:03.478Z</dcterms:modified>
</cp:coreProperties>
</file>